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0FFB7B9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3C32AE2E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695E7C7">
            <wp:extent cx="127000" cy="127000"/>
            <wp:effectExtent l="0" t="0" r="6350" b="635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24551335">
            <wp:extent cx="127000" cy="127000"/>
            <wp:effectExtent l="0" t="0" r="6350" b="635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0A1DE0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lang w:val="en-US"/>
        </w:rPr>
        <w:t>y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4DF48180" w14:textId="10D8FDF0" w:rsidR="004642C1" w:rsidRPr="00E607F2" w:rsidRDefault="004642C1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4642C1">
        <w:rPr>
          <w:lang w:val="en-US"/>
        </w:rPr>
        <w:t>Conducted a proof-of-concept project on data virtualization using the Delphix DataOps platform, successfully supporting 3 types of databases and over 50 database instances and enhancing the team's capabilities in this area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1060A71">
            <wp:extent cx="127000" cy="127000"/>
            <wp:effectExtent l="0" t="0" r="6350" b="635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A332515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4D8F50F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7034258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B009D5E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B12CAA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2CAA">
                              <w:rPr>
                                <w:sz w:val="16"/>
                                <w:szCs w:val="16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B12CAA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B12CAA">
                        <w:rPr>
                          <w:sz w:val="16"/>
                          <w:szCs w:val="16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648B5AB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B12CAA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2CAA">
                              <w:rPr>
                                <w:sz w:val="16"/>
                                <w:szCs w:val="16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B12CAA" w:rsidRDefault="005E4A12" w:rsidP="005E4A1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B12CAA">
                        <w:rPr>
                          <w:sz w:val="16"/>
                          <w:szCs w:val="16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C1D22EF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241B25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41B25">
                              <w:rPr>
                                <w:sz w:val="16"/>
                                <w:szCs w:val="16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241B25" w:rsidRDefault="00206062" w:rsidP="0020606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41B25">
                        <w:rPr>
                          <w:sz w:val="16"/>
                          <w:szCs w:val="16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0A149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0A149F" w:rsidRDefault="0084604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0A1DE0" w:rsidP="00CA6F2E">
      <w:pPr>
        <w:rPr>
          <w:color w:val="auto"/>
        </w:rPr>
      </w:pPr>
      <w:hyperlink r:id="rId39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0A1DE0" w:rsidP="00F520E0">
      <w:pPr>
        <w:rPr>
          <w:rStyle w:val="Hyperlink"/>
          <w:u w:val="none"/>
        </w:rPr>
      </w:pPr>
      <w:hyperlink r:id="rId40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83AFC" w14:textId="77777777" w:rsidR="003336C0" w:rsidRDefault="003336C0" w:rsidP="00A66031">
      <w:pPr>
        <w:spacing w:after="0" w:line="240" w:lineRule="auto"/>
      </w:pPr>
      <w:r>
        <w:separator/>
      </w:r>
    </w:p>
  </w:endnote>
  <w:endnote w:type="continuationSeparator" w:id="0">
    <w:p w14:paraId="19BAD82F" w14:textId="77777777" w:rsidR="003336C0" w:rsidRDefault="003336C0" w:rsidP="00A66031">
      <w:pPr>
        <w:spacing w:after="0" w:line="240" w:lineRule="auto"/>
      </w:pPr>
      <w:r>
        <w:continuationSeparator/>
      </w:r>
    </w:p>
  </w:endnote>
  <w:endnote w:type="continuationNotice" w:id="1">
    <w:p w14:paraId="2C62D442" w14:textId="77777777" w:rsidR="003336C0" w:rsidRDefault="003336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1" w:fontKey="{79FF0361-FE67-4A36-BB36-5035FED63D1A}"/>
    <w:embedBold r:id="rId2" w:fontKey="{554D7710-59B3-4DB7-9681-173BD201FDE1}"/>
  </w:font>
  <w:font w:name="Geist Bold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3" w:fontKey="{F5C78BF9-61FE-4BA8-92CC-F05990DD311B}"/>
    <w:embedBold r:id="rId4" w:fontKey="{A8BA52C2-F00C-4AD0-8307-DCC01FABAC8D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2065E" w14:textId="77777777" w:rsidR="003336C0" w:rsidRDefault="003336C0" w:rsidP="00A66031">
      <w:pPr>
        <w:spacing w:after="0" w:line="240" w:lineRule="auto"/>
      </w:pPr>
      <w:r>
        <w:separator/>
      </w:r>
    </w:p>
  </w:footnote>
  <w:footnote w:type="continuationSeparator" w:id="0">
    <w:p w14:paraId="5CE614EF" w14:textId="77777777" w:rsidR="003336C0" w:rsidRDefault="003336C0" w:rsidP="00A66031">
      <w:pPr>
        <w:spacing w:after="0" w:line="240" w:lineRule="auto"/>
      </w:pPr>
      <w:r>
        <w:continuationSeparator/>
      </w:r>
    </w:p>
  </w:footnote>
  <w:footnote w:type="continuationNotice" w:id="1">
    <w:p w14:paraId="6E6B6213" w14:textId="77777777" w:rsidR="003336C0" w:rsidRDefault="003336C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169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504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F14"/>
    <w:rsid w:val="003D048C"/>
    <w:rsid w:val="003D1C76"/>
    <w:rsid w:val="003D25EE"/>
    <w:rsid w:val="003D51BE"/>
    <w:rsid w:val="003E04F5"/>
    <w:rsid w:val="003E0772"/>
    <w:rsid w:val="003E75DF"/>
    <w:rsid w:val="003E7804"/>
    <w:rsid w:val="003F2093"/>
    <w:rsid w:val="003F4062"/>
    <w:rsid w:val="003F473B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656"/>
    <w:rsid w:val="00415E19"/>
    <w:rsid w:val="004233B7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DAA"/>
    <w:rsid w:val="00453218"/>
    <w:rsid w:val="00453426"/>
    <w:rsid w:val="004543D8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4F80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84C30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B4219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3174"/>
    <w:rsid w:val="00813B1D"/>
    <w:rsid w:val="00815DBC"/>
    <w:rsid w:val="008207AE"/>
    <w:rsid w:val="00821133"/>
    <w:rsid w:val="008215E3"/>
    <w:rsid w:val="00822C01"/>
    <w:rsid w:val="008303F0"/>
    <w:rsid w:val="00832223"/>
    <w:rsid w:val="00832565"/>
    <w:rsid w:val="00833458"/>
    <w:rsid w:val="0083358D"/>
    <w:rsid w:val="00836110"/>
    <w:rsid w:val="00836887"/>
    <w:rsid w:val="00840092"/>
    <w:rsid w:val="00840124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1A65"/>
    <w:rsid w:val="00925FE8"/>
    <w:rsid w:val="0093003E"/>
    <w:rsid w:val="0093018D"/>
    <w:rsid w:val="009359EA"/>
    <w:rsid w:val="0094042D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2BBE"/>
    <w:rsid w:val="00A24E92"/>
    <w:rsid w:val="00A26FDE"/>
    <w:rsid w:val="00A31B81"/>
    <w:rsid w:val="00A342FD"/>
    <w:rsid w:val="00A37633"/>
    <w:rsid w:val="00A40AD6"/>
    <w:rsid w:val="00A448C5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6C78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549C0"/>
    <w:rsid w:val="00E607F2"/>
    <w:rsid w:val="00E658E6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F66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66A75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EDC"/>
    <w:pPr>
      <w:spacing w:before="100" w:beforeAutospacing="1"/>
      <w:outlineLvl w:val="1"/>
    </w:pPr>
    <w:rPr>
      <w:rFonts w:ascii="Geist Bold" w:hAnsi="Geist 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D2A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D2A"/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6EDC"/>
    <w:rPr>
      <w:rFonts w:ascii="Geist Bold" w:hAnsi="Geist 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A6D2A"/>
    <w:pPr>
      <w:numPr>
        <w:ilvl w:val="1"/>
      </w:numPr>
      <w:spacing w:after="160"/>
    </w:pPr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A6D2A"/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066A75"/>
    <w:rPr>
      <w:rFonts w:ascii="Geist Bold" w:hAnsi="Geist 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53EEC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53EEC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hyperlink" Target="https://hkust.edu.hk/" TargetMode="External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444</Words>
  <Characters>2794</Characters>
  <Application>Microsoft Office Word</Application>
  <DocSecurity>0</DocSecurity>
  <Lines>9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394</cp:revision>
  <cp:lastPrinted>2023-11-01T11:07:00Z</cp:lastPrinted>
  <dcterms:created xsi:type="dcterms:W3CDTF">2023-09-27T12:04:00Z</dcterms:created>
  <dcterms:modified xsi:type="dcterms:W3CDTF">2023-11-01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